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1843"/>
        <w:gridCol w:w="1554"/>
        <w:gridCol w:w="1423"/>
        <w:gridCol w:w="1275"/>
      </w:tblGrid>
      <w:tr w:rsidR="00C17FA8" w:rsidRPr="0061565A" w14:paraId="48F945FA" w14:textId="23F02BD6" w:rsidTr="0061565A">
        <w:trPr>
          <w:trHeight w:val="567"/>
        </w:trPr>
        <w:tc>
          <w:tcPr>
            <w:tcW w:w="2410" w:type="dxa"/>
            <w:tcBorders>
              <w:bottom w:val="single" w:sz="4" w:space="0" w:color="auto"/>
            </w:tcBorders>
          </w:tcPr>
          <w:p w14:paraId="47B5CEE0" w14:textId="0E1A6166" w:rsidR="00C17FA8" w:rsidRPr="0061565A" w:rsidRDefault="00C17FA8" w:rsidP="0061565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1565A">
              <w:rPr>
                <w:rFonts w:ascii="Times New Roman" w:hAnsi="Times New Roman" w:cs="Times New Roman"/>
                <w:sz w:val="20"/>
                <w:szCs w:val="20"/>
              </w:rPr>
              <w:t>method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24CE390C" w14:textId="65AB1841" w:rsidR="00C17FA8" w:rsidRPr="0061565A" w:rsidRDefault="00C17FA8" w:rsidP="0061565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565A">
              <w:rPr>
                <w:rFonts w:ascii="Times New Roman" w:hAnsi="Times New Roman" w:cs="Times New Roman"/>
                <w:sz w:val="20"/>
                <w:szCs w:val="20"/>
              </w:rPr>
              <w:t>masking accuracy</w:t>
            </w:r>
          </w:p>
        </w:tc>
        <w:tc>
          <w:tcPr>
            <w:tcW w:w="1554" w:type="dxa"/>
            <w:tcBorders>
              <w:bottom w:val="single" w:sz="4" w:space="0" w:color="auto"/>
            </w:tcBorders>
          </w:tcPr>
          <w:p w14:paraId="166F5AC0" w14:textId="26CFC0FE" w:rsidR="00C17FA8" w:rsidRPr="0061565A" w:rsidRDefault="00C17FA8" w:rsidP="0061565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565A">
              <w:rPr>
                <w:rFonts w:ascii="Times New Roman" w:hAnsi="Times New Roman" w:cs="Times New Roman"/>
                <w:sz w:val="20"/>
                <w:szCs w:val="20"/>
              </w:rPr>
              <w:t>Capturing time</w:t>
            </w:r>
            <w:r w:rsidR="001F0DD6" w:rsidRPr="0061565A">
              <w:rPr>
                <w:rFonts w:ascii="Times New Roman" w:hAnsi="Times New Roman" w:cs="Times New Roman"/>
                <w:sz w:val="20"/>
                <w:szCs w:val="20"/>
              </w:rPr>
              <w:t xml:space="preserve"> [s]</w:t>
            </w:r>
          </w:p>
        </w:tc>
        <w:tc>
          <w:tcPr>
            <w:tcW w:w="1423" w:type="dxa"/>
            <w:tcBorders>
              <w:bottom w:val="single" w:sz="4" w:space="0" w:color="auto"/>
            </w:tcBorders>
          </w:tcPr>
          <w:p w14:paraId="3351A051" w14:textId="66E04763" w:rsidR="00C17FA8" w:rsidRPr="0061565A" w:rsidRDefault="00C17FA8" w:rsidP="0061565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565A">
              <w:rPr>
                <w:rFonts w:ascii="Times New Roman" w:hAnsi="Times New Roman" w:cs="Times New Roman"/>
                <w:sz w:val="20"/>
                <w:szCs w:val="20"/>
              </w:rPr>
              <w:t>Processing time [s]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4FCE69B0" w14:textId="0BDF2FCF" w:rsidR="00C17FA8" w:rsidRPr="0061565A" w:rsidRDefault="00C17FA8" w:rsidP="0061565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565A">
              <w:rPr>
                <w:rFonts w:ascii="Times New Roman" w:hAnsi="Times New Roman" w:cs="Times New Roman"/>
                <w:sz w:val="20"/>
                <w:szCs w:val="20"/>
              </w:rPr>
              <w:t>Total file size [MB]</w:t>
            </w:r>
          </w:p>
        </w:tc>
      </w:tr>
      <w:tr w:rsidR="0061565A" w:rsidRPr="0061565A" w14:paraId="5D086928" w14:textId="77777777" w:rsidTr="0061565A">
        <w:trPr>
          <w:trHeight w:val="97"/>
        </w:trPr>
        <w:tc>
          <w:tcPr>
            <w:tcW w:w="2410" w:type="dxa"/>
            <w:tcBorders>
              <w:top w:val="single" w:sz="4" w:space="0" w:color="auto"/>
            </w:tcBorders>
          </w:tcPr>
          <w:p w14:paraId="15C44EB1" w14:textId="77777777" w:rsidR="0061565A" w:rsidRPr="0061565A" w:rsidRDefault="0061565A" w:rsidP="00C17FA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270BAA61" w14:textId="77777777" w:rsidR="0061565A" w:rsidRPr="0061565A" w:rsidRDefault="0061565A" w:rsidP="00C17FA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</w:tcBorders>
          </w:tcPr>
          <w:p w14:paraId="0594090F" w14:textId="77777777" w:rsidR="0061565A" w:rsidRPr="0061565A" w:rsidRDefault="0061565A" w:rsidP="00C17FA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3" w:type="dxa"/>
            <w:tcBorders>
              <w:top w:val="single" w:sz="4" w:space="0" w:color="auto"/>
            </w:tcBorders>
          </w:tcPr>
          <w:p w14:paraId="1B2C324F" w14:textId="77777777" w:rsidR="0061565A" w:rsidRPr="0061565A" w:rsidRDefault="0061565A" w:rsidP="00C17FA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0992BA79" w14:textId="77777777" w:rsidR="0061565A" w:rsidRPr="0061565A" w:rsidRDefault="0061565A" w:rsidP="00C17FA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17FA8" w:rsidRPr="0061565A" w14:paraId="26B145C8" w14:textId="3CB96093" w:rsidTr="0061565A">
        <w:trPr>
          <w:trHeight w:val="380"/>
        </w:trPr>
        <w:tc>
          <w:tcPr>
            <w:tcW w:w="2410" w:type="dxa"/>
          </w:tcPr>
          <w:p w14:paraId="1DFE5393" w14:textId="373CD35E" w:rsidR="00C17FA8" w:rsidRPr="0061565A" w:rsidRDefault="00C17FA8" w:rsidP="00C17FA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1565A">
              <w:rPr>
                <w:rFonts w:ascii="Times New Roman" w:hAnsi="Times New Roman" w:cs="Times New Roman"/>
                <w:sz w:val="20"/>
                <w:szCs w:val="20"/>
              </w:rPr>
              <w:t>backlight masking</w:t>
            </w:r>
          </w:p>
        </w:tc>
        <w:tc>
          <w:tcPr>
            <w:tcW w:w="1843" w:type="dxa"/>
          </w:tcPr>
          <w:p w14:paraId="40D8FA61" w14:textId="5F8A72B1" w:rsidR="00C17FA8" w:rsidRPr="0061565A" w:rsidRDefault="004444EC" w:rsidP="0061565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1565A">
              <w:rPr>
                <w:rFonts w:ascii="Times New Roman" w:hAnsi="Times New Roman" w:cs="Times New Roman"/>
                <w:sz w:val="20"/>
                <w:szCs w:val="20"/>
              </w:rPr>
              <w:t>0.9902</w:t>
            </w:r>
          </w:p>
        </w:tc>
        <w:tc>
          <w:tcPr>
            <w:tcW w:w="1554" w:type="dxa"/>
          </w:tcPr>
          <w:p w14:paraId="5F0A3C1E" w14:textId="3E0D992B" w:rsidR="00C17FA8" w:rsidRPr="0061565A" w:rsidRDefault="001F0DD6" w:rsidP="0061565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1565A">
              <w:rPr>
                <w:rFonts w:ascii="Times New Roman" w:hAnsi="Times New Roman" w:cs="Times New Roman"/>
                <w:sz w:val="20"/>
                <w:szCs w:val="20"/>
              </w:rPr>
              <w:t>95</w:t>
            </w:r>
          </w:p>
        </w:tc>
        <w:tc>
          <w:tcPr>
            <w:tcW w:w="1423" w:type="dxa"/>
          </w:tcPr>
          <w:p w14:paraId="12DEFA32" w14:textId="3487ECF8" w:rsidR="00C17FA8" w:rsidRPr="0061565A" w:rsidRDefault="00C17FA8" w:rsidP="0061565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1565A">
              <w:rPr>
                <w:rFonts w:ascii="Times New Roman" w:hAnsi="Times New Roman" w:cs="Times New Roman"/>
                <w:sz w:val="20"/>
                <w:szCs w:val="20"/>
              </w:rPr>
              <w:t xml:space="preserve">564 </w:t>
            </w:r>
          </w:p>
        </w:tc>
        <w:tc>
          <w:tcPr>
            <w:tcW w:w="1275" w:type="dxa"/>
          </w:tcPr>
          <w:p w14:paraId="2EBAC6DD" w14:textId="024F7967" w:rsidR="00C17FA8" w:rsidRPr="0061565A" w:rsidRDefault="00C17FA8" w:rsidP="0061565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1565A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1F0DD6" w:rsidRPr="0061565A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</w:tr>
      <w:tr w:rsidR="00C17FA8" w:rsidRPr="0061565A" w14:paraId="15F41978" w14:textId="4E6BCF7F" w:rsidTr="0061565A">
        <w:tc>
          <w:tcPr>
            <w:tcW w:w="2410" w:type="dxa"/>
          </w:tcPr>
          <w:p w14:paraId="79CEDF4C" w14:textId="2B88EDD7" w:rsidR="00C17FA8" w:rsidRPr="0061565A" w:rsidRDefault="0061565A" w:rsidP="00C17FA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="00C17FA8" w:rsidRPr="0061565A">
              <w:rPr>
                <w:rFonts w:ascii="Times New Roman" w:hAnsi="Times New Roman" w:cs="Times New Roman"/>
                <w:sz w:val="20"/>
                <w:szCs w:val="20"/>
              </w:rPr>
              <w:t>andom forest + adaptive thresholding</w:t>
            </w:r>
          </w:p>
        </w:tc>
        <w:tc>
          <w:tcPr>
            <w:tcW w:w="1843" w:type="dxa"/>
          </w:tcPr>
          <w:p w14:paraId="1059580E" w14:textId="1D22B55A" w:rsidR="00C17FA8" w:rsidRPr="0061565A" w:rsidRDefault="004444EC" w:rsidP="0061565A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1565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9922</w:t>
            </w:r>
          </w:p>
        </w:tc>
        <w:tc>
          <w:tcPr>
            <w:tcW w:w="1554" w:type="dxa"/>
          </w:tcPr>
          <w:p w14:paraId="4E93C4DC" w14:textId="3996ED03" w:rsidR="00C17FA8" w:rsidRPr="0061565A" w:rsidRDefault="001F0DD6" w:rsidP="0061565A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1565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7</w:t>
            </w:r>
          </w:p>
        </w:tc>
        <w:tc>
          <w:tcPr>
            <w:tcW w:w="1423" w:type="dxa"/>
          </w:tcPr>
          <w:p w14:paraId="65AD8486" w14:textId="6CC3D711" w:rsidR="00C17FA8" w:rsidRPr="0061565A" w:rsidRDefault="001F0DD6" w:rsidP="0061565A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1565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9</w:t>
            </w:r>
            <w:r w:rsidR="0083423F" w:rsidRPr="0061565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275" w:type="dxa"/>
          </w:tcPr>
          <w:p w14:paraId="1904125B" w14:textId="0887B6BE" w:rsidR="00C17FA8" w:rsidRPr="0061565A" w:rsidRDefault="004444EC" w:rsidP="0061565A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1565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02</w:t>
            </w:r>
          </w:p>
        </w:tc>
      </w:tr>
    </w:tbl>
    <w:p w14:paraId="0C0ECA76" w14:textId="77777777" w:rsidR="004444EC" w:rsidRPr="0061565A" w:rsidRDefault="004444EC">
      <w:pPr>
        <w:rPr>
          <w:rFonts w:ascii="Times New Roman" w:hAnsi="Times New Roman" w:cs="Times New Roman"/>
          <w:sz w:val="20"/>
          <w:szCs w:val="20"/>
        </w:rPr>
      </w:pPr>
    </w:p>
    <w:sectPr w:rsidR="004444EC" w:rsidRPr="006156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MjY0NDcxM7U0MTVW0lEKTi0uzszPAykwrgUA8HIN1ywAAAA="/>
  </w:docVars>
  <w:rsids>
    <w:rsidRoot w:val="00C17FA8"/>
    <w:rsid w:val="00056C0A"/>
    <w:rsid w:val="001F0DD6"/>
    <w:rsid w:val="004444EC"/>
    <w:rsid w:val="0061565A"/>
    <w:rsid w:val="0083423F"/>
    <w:rsid w:val="00A776D9"/>
    <w:rsid w:val="00C034BF"/>
    <w:rsid w:val="00C17FA8"/>
    <w:rsid w:val="00DC5FAE"/>
    <w:rsid w:val="00FC7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FF718"/>
  <w15:chartTrackingRefBased/>
  <w15:docId w15:val="{A6F67C55-6103-4114-A8D0-C3F0B53F6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C17F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156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61565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lum, Fabian</dc:creator>
  <cp:keywords/>
  <dc:description/>
  <cp:lastModifiedBy>Plum, Fabian</cp:lastModifiedBy>
  <cp:revision>3</cp:revision>
  <dcterms:created xsi:type="dcterms:W3CDTF">2021-02-11T13:18:00Z</dcterms:created>
  <dcterms:modified xsi:type="dcterms:W3CDTF">2021-02-17T16:31:00Z</dcterms:modified>
</cp:coreProperties>
</file>